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1714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80"/>
        <w:gridCol w:w="670"/>
      </w:tblGrid>
      <w:tr w:rsidR="00D41126" w:rsidRPr="006F7C96" w14:paraId="4A6018FB" w14:textId="77777777" w:rsidTr="006F7C96">
        <w:trPr>
          <w:cantSplit/>
          <w:tblHeader/>
          <w:jc w:val="center"/>
        </w:trPr>
        <w:tc>
          <w:tcPr>
            <w:tcW w:w="396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B22FA18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F7C96">
              <w:rPr>
                <w:rFonts w:ascii="Times New Roman" w:hAnsi="Times New Roman" w:cs="Times New Roman"/>
                <w:b/>
                <w:bCs/>
                <w:sz w:val="20"/>
              </w:rPr>
              <w:t>Family</w:t>
            </w:r>
          </w:p>
        </w:tc>
        <w:tc>
          <w:tcPr>
            <w:tcW w:w="103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7E153FE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6F7C96">
              <w:rPr>
                <w:rFonts w:ascii="Times New Roman" w:hAnsi="Times New Roman" w:cs="Times New Roman"/>
                <w:b/>
                <w:bCs/>
                <w:sz w:val="20"/>
              </w:rPr>
              <w:t>Count</w:t>
            </w:r>
          </w:p>
        </w:tc>
      </w:tr>
      <w:tr w:rsidR="00D41126" w:rsidRPr="006F7C96" w14:paraId="28A01E75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B29A0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Haemul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8D42A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11419</w:t>
            </w:r>
          </w:p>
        </w:tc>
      </w:tr>
      <w:tr w:rsidR="00D41126" w:rsidRPr="006F7C96" w14:paraId="78B0144B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D481F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Scar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8A07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5551</w:t>
            </w:r>
          </w:p>
        </w:tc>
      </w:tr>
      <w:tr w:rsidR="00D41126" w:rsidRPr="006F7C96" w14:paraId="21E57969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774DD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Acanthur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B0040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3493</w:t>
            </w:r>
          </w:p>
        </w:tc>
      </w:tr>
      <w:tr w:rsidR="00D41126" w:rsidRPr="006F7C96" w14:paraId="780E2F8E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F62AB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Lutjan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93CCB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3083</w:t>
            </w:r>
          </w:p>
        </w:tc>
      </w:tr>
      <w:tr w:rsidR="00D41126" w:rsidRPr="006F7C96" w14:paraId="48595E66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34582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Kyphos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E6DDB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492</w:t>
            </w:r>
          </w:p>
        </w:tc>
      </w:tr>
      <w:tr w:rsidR="00D41126" w:rsidRPr="006F7C96" w14:paraId="1DDDF7F4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741DA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Pomacanth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61706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382</w:t>
            </w:r>
          </w:p>
        </w:tc>
      </w:tr>
      <w:tr w:rsidR="00D41126" w:rsidRPr="006F7C96" w14:paraId="6A3C0BCD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E1D03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Serran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BDFF8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224</w:t>
            </w:r>
          </w:p>
        </w:tc>
      </w:tr>
      <w:tr w:rsidR="00D41126" w:rsidRPr="006F7C96" w14:paraId="10217373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DA818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Carang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6546B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161</w:t>
            </w:r>
          </w:p>
        </w:tc>
      </w:tr>
      <w:tr w:rsidR="00D41126" w:rsidRPr="006F7C96" w14:paraId="1FC1AFB4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6CFCD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Labr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EE130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143</w:t>
            </w:r>
          </w:p>
        </w:tc>
      </w:tr>
      <w:tr w:rsidR="00D41126" w:rsidRPr="006F7C96" w14:paraId="062BDA7C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E47E2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Ostraci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88B7B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105</w:t>
            </w:r>
          </w:p>
        </w:tc>
      </w:tr>
      <w:tr w:rsidR="00D41126" w:rsidRPr="006F7C96" w14:paraId="26C61485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970A1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Sphyraen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2C96B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83</w:t>
            </w:r>
          </w:p>
        </w:tc>
      </w:tr>
      <w:tr w:rsidR="00D41126" w:rsidRPr="006F7C96" w14:paraId="5A9CB54C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DF588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Mull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11342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79</w:t>
            </w:r>
          </w:p>
        </w:tc>
      </w:tr>
      <w:tr w:rsidR="00D41126" w:rsidRPr="006F7C96" w14:paraId="75D7A84A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1B25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Aulostom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241EA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74</w:t>
            </w:r>
          </w:p>
        </w:tc>
      </w:tr>
      <w:tr w:rsidR="00D41126" w:rsidRPr="006F7C96" w14:paraId="3D75F295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00981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Chaetodont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985FD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60</w:t>
            </w:r>
          </w:p>
        </w:tc>
      </w:tr>
      <w:tr w:rsidR="00D41126" w:rsidRPr="006F7C96" w14:paraId="0402C6F8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81664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Monacanth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FF97C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53</w:t>
            </w:r>
          </w:p>
        </w:tc>
      </w:tr>
      <w:tr w:rsidR="00D41126" w:rsidRPr="006F7C96" w14:paraId="2B4D18D8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7BF0E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Sciaen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9674F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53</w:t>
            </w:r>
          </w:p>
        </w:tc>
      </w:tr>
      <w:tr w:rsidR="00D41126" w:rsidRPr="006F7C96" w14:paraId="20354E00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ED376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Holocentr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32A28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29</w:t>
            </w:r>
          </w:p>
        </w:tc>
      </w:tr>
      <w:tr w:rsidR="00D41126" w:rsidRPr="006F7C96" w14:paraId="0481D32A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E0714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Muraen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26322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9</w:t>
            </w:r>
          </w:p>
        </w:tc>
      </w:tr>
      <w:tr w:rsidR="00D41126" w:rsidRPr="006F7C96" w14:paraId="20A3F5F2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EB480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Spar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F357F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9</w:t>
            </w:r>
          </w:p>
        </w:tc>
      </w:tr>
      <w:tr w:rsidR="00D41126" w:rsidRPr="006F7C96" w14:paraId="029AF0A0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F1037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Diodont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DFCE0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8</w:t>
            </w:r>
          </w:p>
        </w:tc>
      </w:tr>
      <w:tr w:rsidR="00D41126" w:rsidRPr="006F7C96" w14:paraId="28708CD4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DD609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Pempher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8DBAE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4</w:t>
            </w:r>
          </w:p>
        </w:tc>
      </w:tr>
      <w:tr w:rsidR="00D41126" w:rsidRPr="006F7C96" w14:paraId="45030B8A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7576B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Balist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15266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2</w:t>
            </w:r>
          </w:p>
        </w:tc>
      </w:tr>
      <w:tr w:rsidR="00D41126" w:rsidRPr="006F7C96" w14:paraId="220F3047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E956F" w14:textId="77777777" w:rsidR="00D41126" w:rsidRPr="006F7C96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Synodontidae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7972C" w14:textId="77777777" w:rsidR="00D41126" w:rsidRPr="006F7C96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6F7C96">
              <w:rPr>
                <w:rFonts w:ascii="Times New Roman" w:hAnsi="Times New Roman" w:cs="Times New Roman"/>
                <w:sz w:val="20"/>
              </w:rPr>
              <w:t>1</w:t>
            </w:r>
          </w:p>
        </w:tc>
      </w:tr>
      <w:tr w:rsidR="006F7C96" w:rsidRPr="006F7C96" w14:paraId="2F8F61D8" w14:textId="77777777" w:rsidTr="006F7C96">
        <w:trPr>
          <w:cantSplit/>
          <w:jc w:val="center"/>
        </w:trPr>
        <w:tc>
          <w:tcPr>
            <w:tcW w:w="39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DD63B" w14:textId="1EB2226E" w:rsidR="006F7C96" w:rsidRPr="006F7C96" w:rsidRDefault="006F7C96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6F7C96">
              <w:rPr>
                <w:rFonts w:ascii="Times New Roman" w:hAnsi="Times New Roman" w:cs="Times New Roman"/>
                <w:b/>
                <w:bCs/>
                <w:sz w:val="20"/>
              </w:rPr>
              <w:t>Total:</w:t>
            </w:r>
          </w:p>
        </w:tc>
        <w:tc>
          <w:tcPr>
            <w:tcW w:w="103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06F6C" w14:textId="2B306673" w:rsidR="006F7C96" w:rsidRPr="006F7C96" w:rsidRDefault="006F7C96" w:rsidP="006F7C96">
            <w:pPr>
              <w:jc w:val="right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6F7C96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25517</w:t>
            </w:r>
          </w:p>
        </w:tc>
      </w:tr>
    </w:tbl>
    <w:p w14:paraId="3BBBDD99" w14:textId="77777777" w:rsidR="00D41126" w:rsidRPr="006F7C96" w:rsidRDefault="00D41126">
      <w:pPr>
        <w:pStyle w:val="FirstParagraph"/>
        <w:rPr>
          <w:rFonts w:ascii="Times New Roman" w:hAnsi="Times New Roman" w:cs="Times New Roman"/>
        </w:rPr>
      </w:pPr>
    </w:p>
    <w:sectPr w:rsidR="00D41126" w:rsidRPr="006F7C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3620EA" w14:textId="77777777" w:rsidR="00E03733" w:rsidRDefault="00E03733">
      <w:pPr>
        <w:spacing w:after="0"/>
      </w:pPr>
      <w:r>
        <w:separator/>
      </w:r>
    </w:p>
  </w:endnote>
  <w:endnote w:type="continuationSeparator" w:id="0">
    <w:p w14:paraId="2493FC04" w14:textId="77777777" w:rsidR="00E03733" w:rsidRDefault="00E037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6FD9A9" w14:textId="77777777" w:rsidR="00E03733" w:rsidRDefault="00E03733">
      <w:r>
        <w:separator/>
      </w:r>
    </w:p>
  </w:footnote>
  <w:footnote w:type="continuationSeparator" w:id="0">
    <w:p w14:paraId="46E46439" w14:textId="77777777" w:rsidR="00E03733" w:rsidRDefault="00E037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D9434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5412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1126"/>
    <w:rsid w:val="006F7C96"/>
    <w:rsid w:val="00980C06"/>
    <w:rsid w:val="00D41126"/>
    <w:rsid w:val="00E037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6EE31"/>
  <w15:docId w15:val="{85777C91-3929-4E37-845D-26F43B5E9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94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thor</cp:lastModifiedBy>
  <cp:revision>2</cp:revision>
  <dcterms:created xsi:type="dcterms:W3CDTF">2024-08-28T04:21:00Z</dcterms:created>
  <dcterms:modified xsi:type="dcterms:W3CDTF">2024-08-28T04:23:00Z</dcterms:modified>
</cp:coreProperties>
</file>